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25-Jahr-Feier</w:t>
      </w:r>
    </w:p>
    <w:p>
      <w:pPr>
        <w:pStyle w:val="BodyText"/>
      </w:pPr>
      <w:r>
        <w:t xml:space="preserve">date: Fri Dec 01 2017 13:55:58 GMT+0100 (Mitteleuropäische Normalzeit)</w:t>
      </w:r>
    </w:p>
    <w:p>
      <w:pPr>
        <w:pStyle w:val="BodyText"/>
      </w:pPr>
      <w:r>
        <w:t xml:space="preserve">category: allgemeine-news</w:t>
      </w:r>
    </w:p>
    <w:p>
      <w:pPr>
        <w:pStyle w:val="BodyText"/>
      </w:pPr>
      <w:r>
        <w:t xml:space="preserve">content: 25. Firmenjubiläum. Am 01.12.2017 feierten wir unser 25-jähriges Jubiläum zusammen mit langjährigen Geschäftspartnern, Mitarbeitern und Familie in gemütlichem Rahmen im neuen Open-Space-Büro im Obergeschoss der Pfaff GmbH mit allem was dazu gehört Sektempfang, Begrüßung, Betriebsbesichtigung, einem reichlichen und großartigen Buffet. Viele wunderbare Gäste rundeten den Abend ab.</w:t>
      </w:r>
    </w:p>
    <w:p>
      <w:pPr>
        <w:pStyle w:val="BodyText"/>
      </w:pPr>
      <w:r>
        <w:t xml:space="preserve">slug: 25-jahr-feier</w:t>
      </w:r>
    </w:p>
    <w:p>
      <w:pPr>
        <w:pStyle w:val="BodyText"/>
      </w:pPr>
      <w:r>
        <w:t xml:space="preserve">shortText: null</w:t>
      </w:r>
    </w:p>
    <w:p>
      <w:pPr>
        <w:pStyle w:val="BodyText"/>
      </w:pPr>
      <w:r>
        <w:t xml:space="preserve">image: /khri8-pfaff-gmbh-waldkirch.jpg</w:t>
      </w:r>
    </w:p>
    <w:p>
      <w:pPr>
        <w:pStyle w:val="BodyText"/>
      </w:pPr>
      <w:r>
        <w:t xml:space="preserve">25. Firmenjubiläum.</w:t>
      </w:r>
    </w:p>
    <w:p>
      <w:pPr>
        <w:pStyle w:val="BodyText"/>
      </w:pPr>
      <w:r>
        <w:t xml:space="preserve">Am 01.12.2017 feierten wir unser 25-jähriges Jubiläum zusammen mit langjährigen Geschäftspartnern, Mitarbeitern und Familie in gemütlichem Rahmen im neuen Open-Space-Büro im Obergeschoss der Pfaff GmbH mit allem was dazu gehört: Sektempfang, Begrüßung, Betriebsbesichtigung, einem reichlichen und großartigen Buffet. Viele wunderbare Gäste rundeten den Abend ab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3Z</dcterms:created>
  <dcterms:modified xsi:type="dcterms:W3CDTF">2023-09-12T05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